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451B" w:rsidRDefault="0024451B" w:rsidP="0024451B">
      <w:pPr>
        <w:spacing w:line="360" w:lineRule="auto"/>
        <w:ind w:left="6372"/>
        <w:jc w:val="right"/>
        <w:rPr>
          <w:rFonts w:ascii="Calibri" w:hAnsi="Calibri" w:cs="Tahoma"/>
          <w:i/>
          <w:sz w:val="20"/>
          <w:szCs w:val="20"/>
        </w:rPr>
      </w:pPr>
      <w:bookmarkStart w:id="0" w:name="_GoBack"/>
      <w:bookmarkEnd w:id="0"/>
      <w:r>
        <w:rPr>
          <w:rFonts w:ascii="Calibri" w:hAnsi="Calibri" w:cs="Tahoma"/>
          <w:i/>
          <w:sz w:val="20"/>
          <w:szCs w:val="20"/>
        </w:rPr>
        <w:t>data</w:t>
      </w:r>
    </w:p>
    <w:p w:rsidR="0024451B" w:rsidRDefault="0024451B" w:rsidP="0024451B">
      <w:pPr>
        <w:spacing w:line="360" w:lineRule="auto"/>
        <w:jc w:val="center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W N I O S E K</w:t>
      </w:r>
    </w:p>
    <w:p w:rsidR="0024451B" w:rsidRDefault="0024451B" w:rsidP="0024451B">
      <w:pPr>
        <w:spacing w:line="360" w:lineRule="auto"/>
        <w:jc w:val="center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w sprawie </w:t>
      </w:r>
      <w:r>
        <w:rPr>
          <w:rFonts w:ascii="Calibri" w:hAnsi="Calibri" w:cs="Tahoma"/>
          <w:b/>
          <w:sz w:val="20"/>
          <w:szCs w:val="20"/>
          <w:u w:val="single"/>
        </w:rPr>
        <w:t>dofinansowania</w:t>
      </w:r>
      <w:r>
        <w:rPr>
          <w:rFonts w:ascii="Calibri" w:hAnsi="Calibri" w:cs="Tahoma"/>
          <w:b/>
          <w:sz w:val="20"/>
          <w:szCs w:val="20"/>
        </w:rPr>
        <w:t xml:space="preserve"> projektu</w:t>
      </w:r>
    </w:p>
    <w:p w:rsidR="0024451B" w:rsidRDefault="0024451B" w:rsidP="0024451B">
      <w:pPr>
        <w:spacing w:line="360" w:lineRule="auto"/>
        <w:jc w:val="center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w zakresie doktoranckiej działalności naukowej</w:t>
      </w:r>
    </w:p>
    <w:p w:rsidR="0024451B" w:rsidRDefault="0024451B" w:rsidP="0024451B">
      <w:pPr>
        <w:spacing w:line="360" w:lineRule="auto"/>
        <w:jc w:val="center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w </w:t>
      </w:r>
      <w:r w:rsidR="00EC0204">
        <w:rPr>
          <w:rFonts w:ascii="Calibri" w:hAnsi="Calibri" w:cs="Tahoma"/>
          <w:b/>
          <w:sz w:val="20"/>
          <w:szCs w:val="20"/>
        </w:rPr>
        <w:t>… półroczu roku 20…</w:t>
      </w:r>
    </w:p>
    <w:p w:rsidR="0024451B" w:rsidRDefault="0024451B" w:rsidP="0024451B">
      <w:pPr>
        <w:spacing w:line="360" w:lineRule="auto"/>
        <w:jc w:val="center"/>
        <w:rPr>
          <w:rFonts w:ascii="Calibri" w:hAnsi="Calibri" w:cs="Tahoma"/>
          <w:sz w:val="20"/>
          <w:szCs w:val="20"/>
        </w:rPr>
      </w:pPr>
    </w:p>
    <w:p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I. INFORMACJE O ORGANIZACJI SKŁADAJĄCEJ WNIOSEK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3528"/>
        <w:gridCol w:w="5714"/>
      </w:tblGrid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1. Pełna nazwa organizacji ubiegającej się o dofinansowanie 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rPr>
          <w:trHeight w:val="70"/>
        </w:trPr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2. Dane kontaktowe 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www</w:t>
            </w:r>
          </w:p>
        </w:tc>
      </w:tr>
      <w:tr w:rsidR="0024451B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  <w:tr w:rsidR="0024451B" w:rsidTr="00B17259">
        <w:tc>
          <w:tcPr>
            <w:tcW w:w="352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3. Wydział/Instytut</w:t>
            </w:r>
          </w:p>
        </w:tc>
        <w:tc>
          <w:tcPr>
            <w:tcW w:w="57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</w:p>
        </w:tc>
      </w:tr>
      <w:tr w:rsidR="0024451B" w:rsidTr="00B17259"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4. Przewodniczący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nr tel.</w:t>
            </w:r>
          </w:p>
        </w:tc>
      </w:tr>
      <w:tr w:rsidR="0024451B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  <w:tr w:rsidR="0024451B" w:rsidTr="00B17259"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5. Opiekun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nr tel.</w:t>
            </w:r>
          </w:p>
        </w:tc>
      </w:tr>
      <w:tr w:rsidR="0024451B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6. Inne organizacje lub jednostki współrealizujące projekt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24451B" w:rsidRDefault="0024451B" w:rsidP="0024451B">
      <w:pPr>
        <w:spacing w:line="360" w:lineRule="auto"/>
      </w:pPr>
    </w:p>
    <w:p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II. INFORMACJE O PROJEKCIE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328"/>
        <w:gridCol w:w="3914"/>
      </w:tblGrid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1. Pełna nazwa projektu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2. Charakter projektu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organizacja konferencji naukowej (uczelniana / ogólnopolska / międzynarodowa)</w:t>
            </w:r>
            <w:r w:rsidR="00343D00">
              <w:rPr>
                <w:rFonts w:ascii="Calibri" w:hAnsi="Calibri" w:cs="Tahoma"/>
                <w:sz w:val="20"/>
                <w:szCs w:val="20"/>
              </w:rPr>
              <w:t>*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seminarium lub inne wydarzenie naukowe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badania naukowe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publikacja (elektroniczna / druk)</w:t>
            </w:r>
            <w:r w:rsidR="00343D00">
              <w:rPr>
                <w:rFonts w:ascii="Calibri" w:hAnsi="Calibri" w:cs="Tahoma"/>
                <w:sz w:val="20"/>
                <w:szCs w:val="20"/>
              </w:rPr>
              <w:t>*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inny (jaki?)…………………………………………………………………………………………………………………………………………………</w:t>
            </w:r>
          </w:p>
          <w:p w:rsidR="00343D00" w:rsidRDefault="00343D00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*zostawić właściwe</w:t>
            </w:r>
          </w:p>
        </w:tc>
      </w:tr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3. Opis projektu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</w:rPr>
            </w:pPr>
            <w:r>
              <w:rPr>
                <w:rFonts w:ascii="Calibri" w:hAnsi="Calibri"/>
                <w:i/>
                <w:sz w:val="20"/>
                <w:szCs w:val="20"/>
              </w:rPr>
              <w:t>cele, założenia, przebieg (0,5 – 1 strona)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</w:rPr>
            </w:pPr>
          </w:p>
        </w:tc>
      </w:tr>
      <w:tr w:rsidR="0024451B" w:rsidTr="00B17259">
        <w:tc>
          <w:tcPr>
            <w:tcW w:w="92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b/>
                <w:bCs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</w:rPr>
              <w:t>4. Trwałe efekty, w tym długoterminowe</w:t>
            </w:r>
          </w:p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i/>
                <w:iCs/>
                <w:sz w:val="20"/>
                <w:szCs w:val="20"/>
              </w:rPr>
            </w:pPr>
            <w:r>
              <w:rPr>
                <w:rFonts w:ascii="Calibri" w:hAnsi="Calibri"/>
                <w:i/>
                <w:iCs/>
                <w:sz w:val="20"/>
                <w:szCs w:val="20"/>
              </w:rPr>
              <w:t>publikacja, rozprawa naukowa, opracowanie, propagowanie wiedzy, patent, samorozwój itp.</w:t>
            </w:r>
          </w:p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5. Miejsce i czas realizacji projektu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</w:tr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lastRenderedPageBreak/>
              <w:t>6. Przewidywana liczba i charakter uczestników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</w:tr>
      <w:tr w:rsidR="0024451B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7</w:t>
            </w:r>
            <w:r w:rsidR="0024451B">
              <w:rPr>
                <w:rFonts w:ascii="Calibri" w:hAnsi="Calibri" w:cs="Tahoma"/>
                <w:b/>
                <w:sz w:val="20"/>
                <w:szCs w:val="20"/>
              </w:rPr>
              <w:t>. Całkowity koszt projektu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8</w:t>
            </w:r>
            <w:r w:rsidR="0024451B">
              <w:rPr>
                <w:rFonts w:ascii="Calibri" w:hAnsi="Calibri" w:cs="Tahoma"/>
                <w:b/>
                <w:sz w:val="20"/>
                <w:szCs w:val="20"/>
              </w:rPr>
              <w:t>. Kwota dotacji oczekiwanej od URSD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9</w:t>
            </w:r>
            <w:r w:rsidR="0024451B">
              <w:rPr>
                <w:rFonts w:ascii="Calibri" w:hAnsi="Calibri" w:cs="Tahoma"/>
                <w:b/>
                <w:sz w:val="20"/>
                <w:szCs w:val="20"/>
              </w:rPr>
              <w:t>. Przeznaczenie dotacji od URSD</w:t>
            </w:r>
            <w:r>
              <w:rPr>
                <w:rFonts w:ascii="Calibri" w:hAnsi="Calibri" w:cs="Tahoma"/>
                <w:b/>
                <w:sz w:val="20"/>
                <w:szCs w:val="20"/>
              </w:rPr>
              <w:t xml:space="preserve"> (na co zostanie przeznaczona kwota)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24451B" w:rsidRDefault="0024451B" w:rsidP="0024451B">
      <w:pPr>
        <w:spacing w:line="360" w:lineRule="auto"/>
      </w:pPr>
    </w:p>
    <w:p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III. KOSZTORYS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6366"/>
        <w:gridCol w:w="2333"/>
      </w:tblGrid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Lp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Rodzaj kosztu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Kwota</w:t>
            </w: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1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2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3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4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5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6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SUMA  KOSZTÓW 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24451B" w:rsidRDefault="0024451B" w:rsidP="0024451B">
      <w:pPr>
        <w:spacing w:line="360" w:lineRule="auto"/>
      </w:pPr>
    </w:p>
    <w:p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IV. ŹRÓDŁA FINANSOWANIA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1725"/>
        <w:gridCol w:w="4320"/>
        <w:gridCol w:w="2654"/>
      </w:tblGrid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Lp.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Instytucja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Kwota dofinansowania</w:t>
            </w:r>
          </w:p>
        </w:tc>
      </w:tr>
      <w:tr w:rsidR="0024451B" w:rsidTr="00B17259">
        <w:tc>
          <w:tcPr>
            <w:tcW w:w="5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1.</w:t>
            </w:r>
          </w:p>
        </w:tc>
        <w:tc>
          <w:tcPr>
            <w:tcW w:w="17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Uniwersytet Śląski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a) URSD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17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b) </w:t>
            </w:r>
            <w:r w:rsidR="00CD4CC7">
              <w:rPr>
                <w:rFonts w:ascii="Calibri" w:hAnsi="Calibri" w:cs="Tahoma"/>
                <w:sz w:val="20"/>
                <w:szCs w:val="20"/>
              </w:rPr>
              <w:t>inne (jakie?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2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Granty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3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Sponsorzy komercyjni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4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Wpłaty uczestników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5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Inne</w:t>
            </w:r>
            <w:r w:rsidR="00CD4CC7">
              <w:rPr>
                <w:rFonts w:ascii="Calibri" w:hAnsi="Calibri" w:cs="Tahoma"/>
                <w:sz w:val="20"/>
                <w:szCs w:val="20"/>
              </w:rPr>
              <w:t xml:space="preserve"> (jakie?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24451B" w:rsidRDefault="0024451B" w:rsidP="0024451B">
      <w:pPr>
        <w:spacing w:line="360" w:lineRule="auto"/>
      </w:pPr>
    </w:p>
    <w:p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V. PODPISY I PIECZĘCIE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4606"/>
        <w:gridCol w:w="4636"/>
      </w:tblGrid>
      <w:tr w:rsidR="0024451B" w:rsidTr="00B17259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Przewodniczący</w:t>
            </w:r>
          </w:p>
          <w:p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  <w:p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  <w:p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  <w:p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4451B" w:rsidRDefault="0024451B" w:rsidP="00B17259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Opiekun</w:t>
            </w: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  <w:p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24451B" w:rsidRDefault="0024451B" w:rsidP="0024451B">
      <w:pPr>
        <w:spacing w:line="360" w:lineRule="auto"/>
        <w:rPr>
          <w:rFonts w:ascii="Calibri" w:hAnsi="Calibri"/>
          <w:sz w:val="20"/>
          <w:szCs w:val="20"/>
        </w:rPr>
      </w:pPr>
    </w:p>
    <w:sectPr w:rsidR="0024451B" w:rsidSect="00276254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zC1NDI2MzQ2MTVR0lEKTi0uzszPAykwrAUALqiaViwAAAA="/>
  </w:docVars>
  <w:rsids>
    <w:rsidRoot w:val="0024451B"/>
    <w:rsid w:val="00217569"/>
    <w:rsid w:val="0024451B"/>
    <w:rsid w:val="00276254"/>
    <w:rsid w:val="002D77A1"/>
    <w:rsid w:val="00343D00"/>
    <w:rsid w:val="0056475E"/>
    <w:rsid w:val="0063363D"/>
    <w:rsid w:val="00760D43"/>
    <w:rsid w:val="00CD4CC7"/>
    <w:rsid w:val="00D84BF5"/>
    <w:rsid w:val="00EC0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B3C85E-8D58-4D56-9976-1FD3F3FB3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4451B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</dc:creator>
  <cp:lastModifiedBy>Użytkownik</cp:lastModifiedBy>
  <cp:revision>2</cp:revision>
  <dcterms:created xsi:type="dcterms:W3CDTF">2020-10-04T09:27:00Z</dcterms:created>
  <dcterms:modified xsi:type="dcterms:W3CDTF">2020-10-04T09:27:00Z</dcterms:modified>
</cp:coreProperties>
</file>